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88"/>
        <w:gridCol w:w="6647"/>
      </w:tblGrid>
      <w:tr w:rsidR="00E8466D" w:rsidRPr="00E8466D" w14:paraId="7770D800" w14:textId="77777777" w:rsidTr="00B833E4">
        <w:tc>
          <w:tcPr>
            <w:tcW w:w="0" w:type="auto"/>
            <w:shd w:val="clear" w:color="auto" w:fill="auto"/>
          </w:tcPr>
          <w:p w14:paraId="5D2F3F97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bookmarkStart w:id="0" w:name="_Toc473543268"/>
            <w:r w:rsidRPr="00E8466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8A75C1E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785EA0D" w14:textId="77777777" w:rsidR="00E8466D" w:rsidRPr="00E8466D" w:rsidRDefault="00E8466D" w:rsidP="00E8466D">
            <w:pPr>
              <w:spacing w:after="120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sz w:val="24"/>
                <w:szCs w:val="24"/>
                <w:lang w:eastAsia="ru-RU"/>
              </w:rPr>
              <w:t>ЛИТУРГИЧЕСКОЕ ПРЕДАНИЕ</w:t>
            </w:r>
          </w:p>
        </w:tc>
      </w:tr>
      <w:tr w:rsidR="00E8466D" w:rsidRPr="00E8466D" w14:paraId="63B2E2C0" w14:textId="77777777" w:rsidTr="00B833E4">
        <w:tc>
          <w:tcPr>
            <w:tcW w:w="0" w:type="auto"/>
            <w:shd w:val="clear" w:color="auto" w:fill="auto"/>
          </w:tcPr>
          <w:p w14:paraId="3F1B6BB1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9FF2A2A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D013DF5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8466D" w:rsidRPr="00E8466D" w14:paraId="7B5B97B6" w14:textId="77777777" w:rsidTr="00B833E4">
        <w:tc>
          <w:tcPr>
            <w:tcW w:w="0" w:type="auto"/>
            <w:shd w:val="clear" w:color="auto" w:fill="auto"/>
          </w:tcPr>
          <w:p w14:paraId="60B1DE9A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2B5A7A4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DED156C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бакалавр богословия</w:t>
            </w:r>
          </w:p>
        </w:tc>
      </w:tr>
      <w:tr w:rsidR="00E8466D" w:rsidRPr="00E8466D" w14:paraId="61D019B2" w14:textId="77777777" w:rsidTr="00B833E4">
        <w:tc>
          <w:tcPr>
            <w:tcW w:w="0" w:type="auto"/>
            <w:shd w:val="clear" w:color="auto" w:fill="auto"/>
          </w:tcPr>
          <w:p w14:paraId="03D82C43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726C5A8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579842A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Очная, очно-заочная</w:t>
            </w:r>
          </w:p>
        </w:tc>
      </w:tr>
      <w:tr w:rsidR="00E8466D" w:rsidRPr="00E8466D" w14:paraId="71F8960F" w14:textId="77777777" w:rsidTr="00B833E4">
        <w:tc>
          <w:tcPr>
            <w:tcW w:w="0" w:type="auto"/>
            <w:shd w:val="clear" w:color="auto" w:fill="auto"/>
          </w:tcPr>
          <w:p w14:paraId="0776A4B9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6D9A05A0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8D6C2B6" w14:textId="7A7C59DF" w:rsidR="00E8466D" w:rsidRPr="005040EC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0</w:t>
            </w:r>
            <w:r w:rsidR="005040EC">
              <w:rPr>
                <w:sz w:val="24"/>
                <w:szCs w:val="24"/>
              </w:rPr>
              <w:t>2</w:t>
            </w:r>
            <w:r w:rsidR="002159D5">
              <w:rPr>
                <w:sz w:val="24"/>
                <w:szCs w:val="24"/>
              </w:rPr>
              <w:t>1</w:t>
            </w:r>
          </w:p>
        </w:tc>
      </w:tr>
      <w:tr w:rsidR="00E8466D" w:rsidRPr="00E8466D" w14:paraId="673CA74F" w14:textId="77777777" w:rsidTr="00B833E4">
        <w:tc>
          <w:tcPr>
            <w:tcW w:w="0" w:type="auto"/>
            <w:shd w:val="clear" w:color="auto" w:fill="auto"/>
          </w:tcPr>
          <w:p w14:paraId="68A1A466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1C2CCD13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7DC41A94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Целью освоения дисциплины является получение обучающимися базовых знаний по литургическому преданию Церкви, исторической и современной литургической практике.</w:t>
            </w:r>
          </w:p>
        </w:tc>
      </w:tr>
      <w:tr w:rsidR="00E8466D" w:rsidRPr="00E8466D" w14:paraId="150E7289" w14:textId="77777777" w:rsidTr="00B833E4">
        <w:tc>
          <w:tcPr>
            <w:tcW w:w="0" w:type="auto"/>
            <w:shd w:val="clear" w:color="auto" w:fill="auto"/>
          </w:tcPr>
          <w:p w14:paraId="1CEB722B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0F87A7C0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23B3934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E8466D" w:rsidRPr="00E8466D" w14:paraId="45FC4481" w14:textId="77777777" w:rsidTr="00B833E4">
        <w:tc>
          <w:tcPr>
            <w:tcW w:w="0" w:type="auto"/>
            <w:shd w:val="clear" w:color="auto" w:fill="auto"/>
          </w:tcPr>
          <w:p w14:paraId="664CA1CC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4E7F982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25BC75E" w14:textId="7324DC5B" w:rsidR="00E8466D" w:rsidRPr="00E8466D" w:rsidRDefault="002159D5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D72AAB">
              <w:rPr>
                <w:rFonts w:asciiTheme="majorBidi" w:hAnsiTheme="majorBidi" w:cstheme="majorBidi"/>
                <w:sz w:val="24"/>
                <w:szCs w:val="24"/>
              </w:rPr>
              <w:t>О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П</w:t>
            </w:r>
            <w:r w:rsidRPr="00D72AAB">
              <w:rPr>
                <w:rFonts w:asciiTheme="majorBidi" w:hAnsiTheme="majorBidi" w:cstheme="majorBidi"/>
                <w:sz w:val="24"/>
                <w:szCs w:val="24"/>
              </w:rPr>
              <w:t>К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D72AAB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8207D">
              <w:rPr>
                <w:rFonts w:asciiTheme="majorBidi" w:hAnsiTheme="majorBidi" w:cstheme="majorBidi"/>
                <w:sz w:val="24"/>
                <w:szCs w:val="24"/>
              </w:rPr>
              <w:t>с</w:t>
            </w:r>
            <w:r w:rsidRPr="0088207D">
              <w:rPr>
                <w:rStyle w:val="211pt"/>
                <w:rFonts w:eastAsiaTheme="minorEastAsia"/>
                <w:sz w:val="24"/>
                <w:szCs w:val="24"/>
              </w:rPr>
              <w:t xml:space="preserve">пособность применять базовые знания </w:t>
            </w:r>
            <w:proofErr w:type="spellStart"/>
            <w:r w:rsidRPr="0088207D">
              <w:rPr>
                <w:rStyle w:val="211pt"/>
                <w:rFonts w:eastAsiaTheme="minorEastAsia"/>
                <w:sz w:val="24"/>
                <w:szCs w:val="24"/>
              </w:rPr>
              <w:t>практико</w:t>
            </w:r>
            <w:r w:rsidRPr="0088207D">
              <w:rPr>
                <w:rStyle w:val="211pt"/>
                <w:rFonts w:eastAsiaTheme="minorEastAsia"/>
                <w:sz w:val="24"/>
                <w:szCs w:val="24"/>
              </w:rPr>
              <w:softHyphen/>
              <w:t>ориентированных</w:t>
            </w:r>
            <w:proofErr w:type="spellEnd"/>
            <w:r w:rsidRPr="0088207D">
              <w:rPr>
                <w:rStyle w:val="211pt"/>
                <w:rFonts w:eastAsiaTheme="minorEastAsia"/>
                <w:sz w:val="24"/>
                <w:szCs w:val="24"/>
              </w:rPr>
              <w:t xml:space="preserve"> теологических дисциплин при решении теологических задач</w:t>
            </w:r>
            <w:r>
              <w:rPr>
                <w:rStyle w:val="211pt"/>
                <w:rFonts w:eastAsiaTheme="minorEastAsia"/>
                <w:sz w:val="24"/>
                <w:szCs w:val="24"/>
              </w:rPr>
              <w:t>.</w:t>
            </w:r>
          </w:p>
        </w:tc>
      </w:tr>
      <w:tr w:rsidR="00E8466D" w:rsidRPr="00E8466D" w14:paraId="25857A43" w14:textId="77777777" w:rsidTr="00B833E4">
        <w:tc>
          <w:tcPr>
            <w:tcW w:w="0" w:type="auto"/>
            <w:shd w:val="clear" w:color="auto" w:fill="auto"/>
          </w:tcPr>
          <w:p w14:paraId="79DCDD4E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2922EE60" w14:textId="77777777"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C1FA83A" w14:textId="77777777"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профессор, к. ф.-м. н., прот. В. Н. Воробьев, преподаватель М. И. Варфоломеев</w:t>
            </w:r>
          </w:p>
        </w:tc>
      </w:tr>
    </w:tbl>
    <w:p w14:paraId="0CB010DE" w14:textId="77777777" w:rsidR="00345DD6" w:rsidRPr="00E8466D" w:rsidRDefault="00345DD6" w:rsidP="00E8466D">
      <w:pPr>
        <w:spacing w:after="120"/>
        <w:rPr>
          <w:rFonts w:eastAsia="Times New Roman"/>
          <w:sz w:val="24"/>
          <w:szCs w:val="24"/>
          <w:lang w:eastAsia="ru-RU"/>
        </w:rPr>
      </w:pPr>
    </w:p>
    <w:p w14:paraId="5983D4C9" w14:textId="77777777" w:rsidR="00F4466C" w:rsidRPr="00E8466D" w:rsidRDefault="005448AD" w:rsidP="00E8466D">
      <w:pPr>
        <w:pStyle w:val="1"/>
        <w:spacing w:before="0" w:after="120"/>
      </w:pPr>
      <w:bookmarkStart w:id="1" w:name="_Toc473192892"/>
      <w:bookmarkStart w:id="2" w:name="_Toc473543273"/>
      <w:bookmarkStart w:id="3" w:name="_Toc468272474"/>
      <w:bookmarkStart w:id="4" w:name="_Toc468274075"/>
      <w:bookmarkStart w:id="5" w:name="_Toc468278251"/>
      <w:bookmarkStart w:id="6" w:name="_Toc468280918"/>
      <w:bookmarkStart w:id="7" w:name="_Toc2941899"/>
      <w:bookmarkEnd w:id="0"/>
      <w:r w:rsidRPr="00E8466D">
        <w:t>Разделы дисциплины и их</w:t>
      </w:r>
      <w:r w:rsidR="00F4466C" w:rsidRPr="00E8466D">
        <w:t xml:space="preserve"> трудо</w:t>
      </w:r>
      <w:r w:rsidR="00D96548" w:rsidRPr="00E8466D">
        <w:t>ё</w:t>
      </w:r>
      <w:r w:rsidR="00F4466C" w:rsidRPr="00E8466D">
        <w:t>мкость по видам учебных занятий</w:t>
      </w:r>
      <w:bookmarkEnd w:id="1"/>
      <w:bookmarkEnd w:id="2"/>
      <w:bookmarkEnd w:id="3"/>
      <w:bookmarkEnd w:id="4"/>
      <w:bookmarkEnd w:id="5"/>
      <w:bookmarkEnd w:id="6"/>
      <w:bookmarkEnd w:id="7"/>
      <w:r w:rsidR="00F4466C" w:rsidRPr="00E8466D">
        <w:t xml:space="preserve"> </w:t>
      </w:r>
    </w:p>
    <w:p w14:paraId="31870F71" w14:textId="77777777" w:rsidR="00CA233D" w:rsidRPr="00E8466D" w:rsidRDefault="00CA233D" w:rsidP="00E8466D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E8466D">
        <w:rPr>
          <w:sz w:val="24"/>
          <w:szCs w:val="24"/>
          <w:u w:val="single"/>
          <w:lang w:eastAsia="ru-RU"/>
        </w:rPr>
        <w:t>Для очной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409"/>
        <w:gridCol w:w="1013"/>
        <w:gridCol w:w="972"/>
        <w:gridCol w:w="1261"/>
        <w:gridCol w:w="1931"/>
      </w:tblGrid>
      <w:tr w:rsidR="00F90F59" w:rsidRPr="00E8466D" w14:paraId="19DAA030" w14:textId="77777777" w:rsidTr="00143A63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683586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8" w:name="_Toc473192897"/>
            <w:bookmarkStart w:id="9" w:name="_Toc473543274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9DA167F" w14:textId="77777777" w:rsidR="00F90F59" w:rsidRPr="00E8466D" w:rsidRDefault="00E8466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Раздел 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2E9DBE2F" w14:textId="77777777" w:rsidR="00F90F59" w:rsidRPr="00E8466D" w:rsidRDefault="00F90F59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E5D1" w14:textId="77777777" w:rsidR="00F90F59" w:rsidRPr="00E8466D" w:rsidRDefault="00D96548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трудо</w:t>
            </w: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ё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0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9E6D7A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F90F59" w:rsidRPr="00E8466D" w14:paraId="0DF2879D" w14:textId="77777777" w:rsidTr="00143A63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0141F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DC6C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525227B" w14:textId="77777777" w:rsidR="00F90F59" w:rsidRPr="00E8466D" w:rsidRDefault="00F90F59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9D47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8968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21BD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52A07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A0444" w14:textId="77777777"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D96548" w:rsidRPr="00E8466D" w14:paraId="4A043497" w14:textId="77777777" w:rsidTr="00143A63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493C85" w14:textId="77777777" w:rsidR="00D96548" w:rsidRPr="00E8466D" w:rsidRDefault="00D96548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0A393C9" w14:textId="77777777" w:rsidR="00D96548" w:rsidRPr="00E8466D" w:rsidRDefault="00D96548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Темы 1-</w:t>
            </w:r>
            <w:r w:rsidR="00890781" w:rsidRPr="00E8466D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6934D9" w14:textId="77777777"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1</w:t>
            </w:r>
          </w:p>
          <w:p w14:paraId="551D56D3" w14:textId="77777777"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198CF5E" w14:textId="7BF672E5" w:rsidR="00D96548" w:rsidRPr="00E8466D" w:rsidRDefault="007F2BE9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6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582682" w14:textId="77777777"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CA2F81" w14:textId="6CAC9BFD" w:rsidR="00D96548" w:rsidRPr="00E8466D" w:rsidRDefault="007F2BE9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8D3F62" w14:textId="77777777" w:rsidR="00D96548" w:rsidRPr="00E8466D" w:rsidRDefault="00FD29C6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C54C13" w14:textId="77777777"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CA233D" w:rsidRPr="00E8466D" w14:paraId="70088953" w14:textId="77777777" w:rsidTr="00143A63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626DD5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11C4A36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E8466D">
              <w:t xml:space="preserve">Темы </w:t>
            </w:r>
            <w:r w:rsidR="00890781" w:rsidRPr="00E8466D">
              <w:t>5</w:t>
            </w:r>
            <w:r w:rsidRPr="00E8466D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57DE8B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2</w:t>
            </w:r>
          </w:p>
          <w:p w14:paraId="47016E09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CE72CB5" w14:textId="02DECE89" w:rsidR="00CA233D" w:rsidRPr="00E8466D" w:rsidRDefault="007F2BE9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BAAE2A2" w14:textId="77777777" w:rsidR="00CA233D" w:rsidRPr="00E8466D" w:rsidRDefault="00FD29C6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55A9D" w14:textId="61C45064" w:rsidR="00CA233D" w:rsidRPr="00E8466D" w:rsidRDefault="007F2BE9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31F2F4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426424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143A63" w:rsidRPr="00143A63" w14:paraId="751BB66A" w14:textId="77777777" w:rsidTr="00352CD1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239A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77488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bCs/>
                <w:i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AE57FB" w14:textId="472370BC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1F21A" w14:textId="6C4543BC" w:rsidR="00143A63" w:rsidRPr="00143A63" w:rsidRDefault="007F2BE9" w:rsidP="00E8466D">
            <w:pPr>
              <w:spacing w:after="120" w:line="276" w:lineRule="auto"/>
              <w:rPr>
                <w:bCs/>
                <w:i/>
                <w:sz w:val="24"/>
                <w:szCs w:val="24"/>
                <w:lang w:eastAsia="ru-RU"/>
              </w:rPr>
            </w:pPr>
            <w:r>
              <w:rPr>
                <w:bCs/>
                <w:i/>
                <w:sz w:val="24"/>
                <w:szCs w:val="24"/>
                <w:lang w:eastAsia="ru-RU"/>
              </w:rPr>
              <w:t>13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B8F2" w14:textId="77777777" w:rsidR="00143A63" w:rsidRPr="00143A63" w:rsidRDefault="00143A63" w:rsidP="00FD29C6">
            <w:pPr>
              <w:spacing w:after="120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bCs/>
                <w:i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EC2A" w14:textId="701DA899" w:rsidR="00143A63" w:rsidRPr="00143A63" w:rsidRDefault="007F2BE9" w:rsidP="00E8466D">
            <w:pPr>
              <w:spacing w:after="120" w:line="276" w:lineRule="auto"/>
              <w:rPr>
                <w:bCs/>
                <w:i/>
                <w:sz w:val="24"/>
                <w:szCs w:val="24"/>
              </w:rPr>
            </w:pPr>
            <w:r>
              <w:rPr>
                <w:bCs/>
                <w:i/>
                <w:sz w:val="24"/>
                <w:szCs w:val="24"/>
              </w:rPr>
              <w:t>62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CF57" w14:textId="77777777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</w:rPr>
            </w:pPr>
            <w:r w:rsidRPr="00143A63">
              <w:rPr>
                <w:bCs/>
                <w:i/>
                <w:sz w:val="24"/>
                <w:szCs w:val="24"/>
              </w:rPr>
              <w:t>54</w:t>
            </w:r>
          </w:p>
        </w:tc>
        <w:tc>
          <w:tcPr>
            <w:tcW w:w="10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F0C67" w14:textId="74DBD651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2</w:t>
            </w: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 xml:space="preserve"> экзамен</w:t>
            </w: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а</w:t>
            </w: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.</w:t>
            </w:r>
          </w:p>
        </w:tc>
      </w:tr>
      <w:tr w:rsidR="00143A63" w:rsidRPr="00143A63" w14:paraId="01D63A16" w14:textId="77777777" w:rsidTr="00352CD1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1E908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5C0BB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bCs/>
                <w:i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A431" w14:textId="753681EE" w:rsidR="00143A63" w:rsidRPr="00143A63" w:rsidRDefault="00143A63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24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AD91F" w14:textId="14AB5BEF" w:rsidR="00143A63" w:rsidRPr="00143A63" w:rsidRDefault="007F2BE9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252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54B3" w14:textId="780FD208" w:rsidR="00143A63" w:rsidRPr="00143A63" w:rsidRDefault="00143A63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</w:p>
        </w:tc>
      </w:tr>
    </w:tbl>
    <w:p w14:paraId="127F1691" w14:textId="77777777" w:rsidR="00F22708" w:rsidRPr="00E8466D" w:rsidRDefault="00F22708" w:rsidP="00E8466D">
      <w:pPr>
        <w:pStyle w:val="1"/>
        <w:spacing w:before="0" w:after="120"/>
      </w:pPr>
    </w:p>
    <w:p w14:paraId="3091717A" w14:textId="77777777" w:rsidR="00CA233D" w:rsidRPr="00E8466D" w:rsidRDefault="00CA233D" w:rsidP="00E8466D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E8466D">
        <w:rPr>
          <w:sz w:val="24"/>
          <w:szCs w:val="24"/>
          <w:u w:val="single"/>
          <w:lang w:eastAsia="ru-RU"/>
        </w:rPr>
        <w:t>Для очно-заочной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518"/>
        <w:gridCol w:w="904"/>
        <w:gridCol w:w="972"/>
        <w:gridCol w:w="1261"/>
        <w:gridCol w:w="1931"/>
      </w:tblGrid>
      <w:tr w:rsidR="00CA233D" w:rsidRPr="00E8466D" w14:paraId="4B8CCF4C" w14:textId="77777777" w:rsidTr="00FD29C6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B13A9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1EE1907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6430B32" w14:textId="77777777" w:rsidR="00CA233D" w:rsidRPr="00E8466D" w:rsidRDefault="00CA233D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134FC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 трудоёмкость (в академических часах)</w:t>
            </w:r>
          </w:p>
        </w:tc>
        <w:tc>
          <w:tcPr>
            <w:tcW w:w="10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2A8DC1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CA233D" w:rsidRPr="00E8466D" w14:paraId="2DD8739C" w14:textId="77777777" w:rsidTr="00FD29C6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7A90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FCBFD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8A1957B" w14:textId="77777777" w:rsidR="00CA233D" w:rsidRPr="00E8466D" w:rsidRDefault="00CA233D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7117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F5E4B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11C0B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9FB3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575D" w14:textId="77777777"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CA233D" w:rsidRPr="00E8466D" w14:paraId="5108D98F" w14:textId="77777777" w:rsidTr="00FD29C6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D805EE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16868A1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Темы 1-</w:t>
            </w:r>
            <w:r w:rsidR="00890781" w:rsidRPr="00E8466D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82DB47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1</w:t>
            </w:r>
          </w:p>
          <w:p w14:paraId="30231720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D3AE26B" w14:textId="4C1F8821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70CFAC3" w14:textId="0111CDFC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FCE726" w14:textId="49CE9F76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3C949E" w14:textId="78AD8EB4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1E35F4" w14:textId="01861D8F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 xml:space="preserve">Посещение, опрос. </w:t>
            </w:r>
            <w:r w:rsidR="00143A63">
              <w:rPr>
                <w:sz w:val="24"/>
                <w:szCs w:val="24"/>
                <w:lang w:eastAsia="ru-RU"/>
              </w:rPr>
              <w:t>Экзамен.</w:t>
            </w:r>
          </w:p>
        </w:tc>
      </w:tr>
      <w:tr w:rsidR="00CA233D" w:rsidRPr="00E8466D" w14:paraId="693F7829" w14:textId="77777777" w:rsidTr="00FD29C6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8F2FF8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F3021F3" w14:textId="77777777"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E8466D">
              <w:t xml:space="preserve">Темы </w:t>
            </w:r>
            <w:r w:rsidR="00890781" w:rsidRPr="00E8466D">
              <w:t>5</w:t>
            </w:r>
            <w:r w:rsidRPr="00E8466D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932D7D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2</w:t>
            </w:r>
          </w:p>
          <w:p w14:paraId="6D44CF74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3D77414" w14:textId="58D9D47E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8CDC22" w14:textId="4FBB42DE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E5FF62" w14:textId="14235A77" w:rsidR="00CA233D" w:rsidRPr="00E8466D" w:rsidRDefault="00143A63" w:rsidP="00E8466D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833655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82BA7" w14:textId="77777777"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143A63" w:rsidRPr="00143A63" w14:paraId="23B3A823" w14:textId="77777777" w:rsidTr="00143A63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1BC93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C1AA9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bCs/>
                <w:i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F79544" w14:textId="482B428C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1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EDB99" w14:textId="07160ACB" w:rsidR="00143A63" w:rsidRPr="00143A63" w:rsidRDefault="00143A63" w:rsidP="00FD29C6">
            <w:pPr>
              <w:spacing w:after="120"/>
              <w:rPr>
                <w:bCs/>
                <w:i/>
                <w:sz w:val="24"/>
                <w:szCs w:val="24"/>
              </w:rPr>
            </w:pPr>
            <w:r>
              <w:rPr>
                <w:bCs/>
                <w:i/>
                <w:sz w:val="24"/>
                <w:szCs w:val="24"/>
              </w:rPr>
              <w:t>140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B6CC0" w14:textId="66A621C2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</w:rPr>
            </w:pPr>
            <w:r>
              <w:rPr>
                <w:bCs/>
                <w:i/>
                <w:sz w:val="24"/>
                <w:szCs w:val="24"/>
              </w:rPr>
              <w:t>94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D85E" w14:textId="71798BC3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</w:rPr>
            </w:pPr>
            <w:r>
              <w:rPr>
                <w:bCs/>
                <w:i/>
                <w:sz w:val="24"/>
                <w:szCs w:val="24"/>
              </w:rPr>
              <w:t>54</w:t>
            </w:r>
          </w:p>
        </w:tc>
        <w:tc>
          <w:tcPr>
            <w:tcW w:w="10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C46716" w14:textId="1067ABCA" w:rsidR="00143A63" w:rsidRPr="00143A63" w:rsidRDefault="00143A63" w:rsidP="00E8466D">
            <w:pPr>
              <w:spacing w:after="120" w:line="276" w:lineRule="auto"/>
              <w:rPr>
                <w:bCs/>
                <w:i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2</w:t>
            </w: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 xml:space="preserve"> экзамен</w:t>
            </w: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а</w:t>
            </w:r>
            <w:r w:rsidRPr="00143A63"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.</w:t>
            </w:r>
          </w:p>
        </w:tc>
      </w:tr>
      <w:tr w:rsidR="00143A63" w:rsidRPr="00143A63" w14:paraId="0EE7AD16" w14:textId="77777777" w:rsidTr="00C9096A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04D5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4291C" w14:textId="77777777" w:rsidR="00143A63" w:rsidRPr="00143A63" w:rsidRDefault="00143A63" w:rsidP="00E8466D">
            <w:pPr>
              <w:keepLines/>
              <w:spacing w:after="120" w:line="276" w:lineRule="auto"/>
              <w:jc w:val="both"/>
              <w:rPr>
                <w:bCs/>
                <w:i/>
                <w:sz w:val="24"/>
                <w:szCs w:val="24"/>
                <w:lang w:eastAsia="ru-RU"/>
              </w:rPr>
            </w:pPr>
            <w:r w:rsidRPr="00143A63">
              <w:rPr>
                <w:bCs/>
                <w:i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E6D2" w14:textId="420B5792" w:rsidR="00143A63" w:rsidRPr="00143A63" w:rsidRDefault="00143A63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24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8E35A" w14:textId="0FED51C4" w:rsidR="00143A63" w:rsidRPr="00143A63" w:rsidRDefault="00143A63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  <w:t>288</w:t>
            </w:r>
          </w:p>
        </w:tc>
        <w:tc>
          <w:tcPr>
            <w:tcW w:w="10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BE19" w14:textId="78B261B3" w:rsidR="00143A63" w:rsidRPr="00143A63" w:rsidRDefault="00143A63" w:rsidP="00E8466D">
            <w:pPr>
              <w:spacing w:after="120" w:line="276" w:lineRule="auto"/>
              <w:rPr>
                <w:rFonts w:eastAsia="Times New Roman"/>
                <w:bCs/>
                <w:i/>
                <w:sz w:val="24"/>
                <w:szCs w:val="24"/>
                <w:lang w:eastAsia="ru-RU"/>
              </w:rPr>
            </w:pPr>
          </w:p>
        </w:tc>
      </w:tr>
      <w:bookmarkEnd w:id="8"/>
      <w:bookmarkEnd w:id="9"/>
    </w:tbl>
    <w:p w14:paraId="68E7DCF6" w14:textId="77777777" w:rsidR="00C42CF5" w:rsidRPr="00E8466D" w:rsidRDefault="00C42CF5" w:rsidP="00E8466D">
      <w:pPr>
        <w:spacing w:after="120"/>
        <w:jc w:val="both"/>
        <w:rPr>
          <w:sz w:val="24"/>
          <w:szCs w:val="24"/>
        </w:rPr>
      </w:pPr>
    </w:p>
    <w:sectPr w:rsidR="00C42CF5" w:rsidRPr="00E8466D" w:rsidSect="00834C99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59D68" w14:textId="77777777" w:rsidR="008F0071" w:rsidRDefault="008F0071" w:rsidP="00480247">
      <w:pPr>
        <w:spacing w:after="0" w:line="240" w:lineRule="auto"/>
      </w:pPr>
      <w:r>
        <w:separator/>
      </w:r>
    </w:p>
  </w:endnote>
  <w:endnote w:type="continuationSeparator" w:id="0">
    <w:p w14:paraId="767F978E" w14:textId="77777777" w:rsidR="008F0071" w:rsidRDefault="008F0071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584624"/>
      <w:docPartObj>
        <w:docPartGallery w:val="Page Numbers (Bottom of Page)"/>
        <w:docPartUnique/>
      </w:docPartObj>
    </w:sdtPr>
    <w:sdtEndPr/>
    <w:sdtContent>
      <w:p w14:paraId="568633CB" w14:textId="77777777" w:rsidR="00D96548" w:rsidRDefault="00D96548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466D">
          <w:rPr>
            <w:noProof/>
          </w:rPr>
          <w:t>1</w:t>
        </w:r>
        <w:r>
          <w:fldChar w:fldCharType="end"/>
        </w:r>
      </w:p>
    </w:sdtContent>
  </w:sdt>
  <w:p w14:paraId="757DD86C" w14:textId="77777777" w:rsidR="00D96548" w:rsidRDefault="00D96548">
    <w:pPr>
      <w:pStyle w:val="ae"/>
    </w:pPr>
  </w:p>
  <w:p w14:paraId="77E493BA" w14:textId="77777777" w:rsidR="00D96548" w:rsidRDefault="00D9654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073B" w14:textId="77777777" w:rsidR="008F0071" w:rsidRDefault="008F0071" w:rsidP="00480247">
      <w:pPr>
        <w:spacing w:after="0" w:line="240" w:lineRule="auto"/>
      </w:pPr>
      <w:r>
        <w:separator/>
      </w:r>
    </w:p>
  </w:footnote>
  <w:footnote w:type="continuationSeparator" w:id="0">
    <w:p w14:paraId="6713AA1C" w14:textId="77777777" w:rsidR="008F0071" w:rsidRDefault="008F0071" w:rsidP="00480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 w15:restartNumberingAfterBreak="0">
    <w:nsid w:val="1B5C429A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A17FD8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 w15:restartNumberingAfterBreak="0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 w15:restartNumberingAfterBreak="0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6327C3"/>
    <w:multiLevelType w:val="hybridMultilevel"/>
    <w:tmpl w:val="DEBEB6D8"/>
    <w:lvl w:ilvl="0" w:tplc="A13E5A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8"/>
  </w:num>
  <w:num w:numId="4">
    <w:abstractNumId w:val="14"/>
  </w:num>
  <w:num w:numId="5">
    <w:abstractNumId w:val="13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5"/>
  </w:num>
  <w:num w:numId="13">
    <w:abstractNumId w:val="8"/>
  </w:num>
  <w:num w:numId="14">
    <w:abstractNumId w:val="12"/>
  </w:num>
  <w:num w:numId="15">
    <w:abstractNumId w:val="10"/>
  </w:num>
  <w:num w:numId="16">
    <w:abstractNumId w:val="17"/>
  </w:num>
  <w:num w:numId="17">
    <w:abstractNumId w:val="3"/>
  </w:num>
  <w:num w:numId="18">
    <w:abstractNumId w:val="16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7E0MjIxtDA1MDBT0lEKTi0uzszPAykwrgUA0XWx3C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43A63"/>
    <w:rsid w:val="001640B1"/>
    <w:rsid w:val="00166594"/>
    <w:rsid w:val="00173CFD"/>
    <w:rsid w:val="001A4072"/>
    <w:rsid w:val="001A7FA6"/>
    <w:rsid w:val="001E4CF6"/>
    <w:rsid w:val="001F0EC0"/>
    <w:rsid w:val="001F5D4F"/>
    <w:rsid w:val="00210685"/>
    <w:rsid w:val="002159D5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040EC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7F2BE9"/>
    <w:rsid w:val="008057A3"/>
    <w:rsid w:val="00834C99"/>
    <w:rsid w:val="008748C1"/>
    <w:rsid w:val="00890781"/>
    <w:rsid w:val="008A11B6"/>
    <w:rsid w:val="008B3A51"/>
    <w:rsid w:val="008F0071"/>
    <w:rsid w:val="008F48F0"/>
    <w:rsid w:val="009C564E"/>
    <w:rsid w:val="009D65E2"/>
    <w:rsid w:val="00A33D1E"/>
    <w:rsid w:val="00A7182D"/>
    <w:rsid w:val="00A7479F"/>
    <w:rsid w:val="00A9323E"/>
    <w:rsid w:val="00A954D7"/>
    <w:rsid w:val="00B35502"/>
    <w:rsid w:val="00BB7A55"/>
    <w:rsid w:val="00C42CF5"/>
    <w:rsid w:val="00C71871"/>
    <w:rsid w:val="00C833A3"/>
    <w:rsid w:val="00CA233D"/>
    <w:rsid w:val="00CA3B60"/>
    <w:rsid w:val="00CA6DA8"/>
    <w:rsid w:val="00CE5897"/>
    <w:rsid w:val="00CF7F70"/>
    <w:rsid w:val="00D10310"/>
    <w:rsid w:val="00D12147"/>
    <w:rsid w:val="00D65EE7"/>
    <w:rsid w:val="00D71E02"/>
    <w:rsid w:val="00D873D1"/>
    <w:rsid w:val="00D96548"/>
    <w:rsid w:val="00DA6D14"/>
    <w:rsid w:val="00DD69C4"/>
    <w:rsid w:val="00E42608"/>
    <w:rsid w:val="00E46634"/>
    <w:rsid w:val="00E603FE"/>
    <w:rsid w:val="00E8466D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  <w:rsid w:val="00FD2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838FB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character" w:customStyle="1" w:styleId="211pt">
    <w:name w:val="Основной текст (2) + 11 pt"/>
    <w:basedOn w:val="a0"/>
    <w:rsid w:val="002159D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4ECB50-C839-6A42-8B4D-D61DB6ED3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2</cp:revision>
  <dcterms:created xsi:type="dcterms:W3CDTF">2017-07-25T18:38:00Z</dcterms:created>
  <dcterms:modified xsi:type="dcterms:W3CDTF">2021-10-24T05:50:00Z</dcterms:modified>
</cp:coreProperties>
</file>